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1</w:t>
      </w:r>
      <w:r>
        <w:t xml:space="preserve"> </w:t>
      </w:r>
      <w:r>
        <w:t xml:space="preserve">06:14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99b201f98bdd1d2b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1T06:14:33Z</dcterms:created>
  <dcterms:modified xsi:type="dcterms:W3CDTF">2022-09-11T0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1 06:14:25</vt:lpwstr>
  </property>
</Properties>
</file>